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0863" w14:textId="4DC427A2" w:rsidR="00E17B33" w:rsidRDefault="005D4DAF">
      <w:pPr>
        <w:spacing w:after="0" w:line="240" w:lineRule="auto"/>
        <w:jc w:val="both"/>
        <w:rPr>
          <w:b/>
          <w:bCs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Energy Storage Solutions</w:t>
      </w:r>
      <w:r w:rsidR="00221ED8" w:rsidRPr="00221ED8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 (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Energijos kaupimo sprendimai</w:t>
      </w:r>
      <w:r w:rsidR="00221ED8" w:rsidRPr="00221ED8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) </w:t>
      </w:r>
      <w:r w:rsidR="0044719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(</w:t>
      </w:r>
      <w:r w:rsidR="00221ED8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Saulės elementų fizika</w:t>
      </w:r>
      <w:r w:rsidR="0044719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) (lietuviškų subtitrų išklotinė)</w:t>
      </w:r>
    </w:p>
    <w:p w14:paraId="38F309B7" w14:textId="77777777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A2BE75D" w14:textId="070E3F21" w:rsidR="00122D7C" w:rsidRPr="00122D7C" w:rsidRDefault="00122D7C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E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lektros energijos paklaus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per pastarąjį dešimtmetį sparčiai išaugo dėl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konomikos augimo, gyventojų skaičiaus augimo i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besivystanč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šalių industrializacij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V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isame pasaulyje valdyti šią paklaus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gali būti sunku, todėl dažnai išmetam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daug taršos ir išmetamų šiltnamio efektą sukelianč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dujų, o tai kelia rimtų sveikat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ir aplinkos problemų.</w:t>
      </w:r>
    </w:p>
    <w:p w14:paraId="3157D645" w14:textId="77777777" w:rsidR="00122D7C" w:rsidRPr="00122D7C" w:rsidRDefault="00122D7C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322DE4" w14:textId="07A58025" w:rsidR="00122D7C" w:rsidRPr="00122D7C" w:rsidRDefault="00122D7C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N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tiesioginės išlaidos visuomenės pramonės šakom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pvz., elektros energijos gamyb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ir transportavimui, dažnai priklauso nu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neatsinaujinančių išteklių, todėl neigiamai veik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nergijos tinklą ir spartėj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atmosferos tarša, siekian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kovoti su šia problema.</w:t>
      </w:r>
    </w:p>
    <w:p w14:paraId="34BE7F20" w14:textId="77777777" w:rsidR="00122D7C" w:rsidRPr="00122D7C" w:rsidRDefault="00122D7C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86F051D" w14:textId="08359737" w:rsidR="00122D7C" w:rsidRPr="00122D7C" w:rsidRDefault="00122D7C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G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amtos ištekliai, tokie kaip vanden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vėjo ir saulės atsinaujinantys ištekliai, puiki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tinka patenkinti įvairius energij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poreikius įvairiose pramonės šakose, ne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tiekiama tvari, švari i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fektyvi energija be kenksming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taršos ar šiltnamio efektą sukeliančių dujų emisij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naudojant atsinaujinanči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išteklius dažnai nutrūksta elektros energijos tiekimas. Yr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neatitikimas tarp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pagamintos energijos pasiūlos ir suvartojam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nergijos kaupimo, kuris palengvina protarpinius energijos tiekim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sutrikimus kaupiant perteklinę energij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pagamintą iš atsinaujinančių ištekl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mažos paklausos metu ir paskirstan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nergiją padidėjusios paklausos laikotarpiai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tai padeda subalansuoti apkrov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nergijos tinklą ir sumažinti priklausomybę nu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neatsinaujinančių išteklių, derinant tinkl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intelektą su atsinaujinančiais ištekliai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ir energijos kaupimo sprendimu, užtikrinam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patikimas aplinkai nekenksming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ir pigesnis energijos tiekimas, o t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yra švaraus, patikimo ir ekonomiško energijos kaupimo kelias.</w:t>
      </w:r>
    </w:p>
    <w:p w14:paraId="1623F5E4" w14:textId="77777777" w:rsidR="00122D7C" w:rsidRPr="00122D7C" w:rsidRDefault="00122D7C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469C010" w14:textId="77777777" w:rsidR="00122D7C" w:rsidRDefault="00122D7C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N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subalansuota perteklinė gal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vandeniliui gaminti, ji gali būti paskirstoma arb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saugoma būsimam naudojimui, iš esmė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keičiant energijos tiekimą, kad jis geriausiai atitikt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ciklinius ir kartais nenuspėjam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nergijos poreikius. Vandenilio naudojim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nergijos kaupimui padeda padidin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nergijos išteklių perdavimą ir paskirstyti pagal poreik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protonų vietos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Pirmųjų komerciškai prieinamų megavat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masto protonų mainų membranų arba PEM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lektrolizatorių įdiegimas yra technologija, užtikrinan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vandenilio gamybos lygį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reikalingą tam, kad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lektrolizatoriai turėtų platų dinamin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veikimo diapazoną ir kartu s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atsinaujinančiais ištekliais, tokiais kaip vėjo saulė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ir vandens energija, kad būtų galima kaupti energij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vandenilio forma, skirta naudoti ateityje su greit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dinaminiu atsako laiku, aukštu slėgiu i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palankiu efektyvumu. </w:t>
      </w:r>
    </w:p>
    <w:p w14:paraId="18DDA8DD" w14:textId="77777777" w:rsidR="00122D7C" w:rsidRDefault="00122D7C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4339436" w14:textId="16046A61" w:rsidR="00122D7C" w:rsidRPr="00122D7C" w:rsidRDefault="00122D7C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Ši tvar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technologija yra energij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kaupimo sprendimų pagrindas ir gerina tinkl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stabilumą, atsinaujinantis pertrūki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šiltnamio efektą sukeliančių dujų ir taršos mažinim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tikslai bei lengvai įgyvendinami įvaira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dydžio projektai. Vandenilis, susidaranti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lektrolizės būdu energijos kaupim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tirpaluose, gali būti naudojam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įvairiems tikslams metanizacij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pavyzdžiui, naudojant vandenilį CO2 pavers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metanu, vandenilis gali pagerinti ši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konversiją nuo 55 % iki 99 %, sumažinant išmetamų šiltnamio efektą sukelianč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dujų kiekį ir gaminant biometan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kuris gali būti maitinamas  į gamtinių duj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tinklą arba naudojamas daugelyje kit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sričių, vandenilis taip pat gali būti naudojamas nulinė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emisijos kuro elementų transporto priemonės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naudojasi šiuo vandeniliu gabendamos iš taško 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į tašką B, o transporto priemonėse yra vanduo.</w:t>
      </w:r>
    </w:p>
    <w:p w14:paraId="59C9BA7A" w14:textId="77777777" w:rsidR="00122D7C" w:rsidRPr="00122D7C" w:rsidRDefault="00122D7C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B942195" w14:textId="77777777" w:rsidR="00122D7C" w:rsidRDefault="00122D7C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Tik vandenilio degalinė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yra labai svarbios  kuriant gyvybingą i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veiksmingą švaraus transporto infrastruktūr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pasauliniu mastu, alternatyviai vandenili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gali būti naudojamas metanoliui gaminti, tačiau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tiekiamas pramoninėms reikmėm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vandenilis gali būti naudojamas įvairiem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procesams, įskaitant amoniako gamyb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rafinavimą ir hidrinim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be to, vandenilis gali pagerinti iškastin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kurą, kai sumaišomas vandenilis.  </w:t>
      </w:r>
    </w:p>
    <w:p w14:paraId="13213475" w14:textId="77777777" w:rsidR="00122D7C" w:rsidRDefault="00122D7C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10F352C" w14:textId="4350C9D1" w:rsidR="00122D7C" w:rsidRPr="00122D7C" w:rsidRDefault="00122D7C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lastRenderedPageBreak/>
        <w:t>N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audojan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suslėgtas gamtines duj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azoto oksidas, anglies dioksido ir anglie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monoksido emisija yra žymi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sumažinta, palyginti su tradiciniais degala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Protonas vietoje turi daugiau nei 20 met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patirtį, naudojančią naujovišką PEM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technologiją, kuri palaiko energijos kaupim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sprendimus visame pasaulyje, vietoj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įdiegtų daugiau nei 2500 vienetų visame pasaulyj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siūlo elektrolizatorius, kur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galia svyruoja nuo kilovatų iki megavat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kurie generuoja 100 % išmetamųjų teršalų i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anglies neturintį vandenilį, kad papildyt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122D7C">
        <w:rPr>
          <w:rFonts w:ascii="Times New Roman" w:eastAsia="Times New Roman" w:hAnsi="Times New Roman" w:cs="Times New Roman"/>
          <w:sz w:val="24"/>
          <w:szCs w:val="24"/>
          <w:lang w:eastAsia="zh-CN"/>
        </w:rPr>
        <w:t>atsinaujinančių išteklių priklausomybę.</w:t>
      </w:r>
    </w:p>
    <w:p w14:paraId="6D45E755" w14:textId="18422A06" w:rsidR="00E17B33" w:rsidRPr="00DF4A90" w:rsidRDefault="00E17B33" w:rsidP="00122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sectPr w:rsidR="00E17B33" w:rsidRPr="00DF4A90">
      <w:pgSz w:w="11906" w:h="16838"/>
      <w:pgMar w:top="1701" w:right="567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autoHyphenation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jMzsDQzMTQwNzVW0lEKTi0uzszPAykwMa8FAN26y18tAAAA"/>
  </w:docVars>
  <w:rsids>
    <w:rsidRoot w:val="00E17B33"/>
    <w:rsid w:val="00122D7C"/>
    <w:rsid w:val="001A314A"/>
    <w:rsid w:val="00221ED8"/>
    <w:rsid w:val="00447194"/>
    <w:rsid w:val="005D4DAF"/>
    <w:rsid w:val="00DF4A90"/>
    <w:rsid w:val="00E17B33"/>
    <w:rsid w:val="00F04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13AB5A"/>
  <w15:docId w15:val="{6A5D5BE8-6902-465B-A1C8-09810F6B6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30C2A"/>
    <w:rPr>
      <w:rFonts w:ascii="Segoe UI" w:hAnsi="Segoe UI" w:cs="Segoe UI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15417"/>
    <w:rPr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C15417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30C2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5417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90538-519E-4C72-8F84-7B0DBB0838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802f925-58db-45de-821f-39d58734365c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31</Words>
  <Characters>3854</Characters>
  <Application>Microsoft Office Word</Application>
  <DocSecurity>0</DocSecurity>
  <Lines>56</Lines>
  <Paragraphs>9</Paragraphs>
  <ScaleCrop>false</ScaleCrop>
  <Company/>
  <LinksUpToDate>false</LinksUpToDate>
  <CharactersWithSpaces>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nauskas Arminas</dc:creator>
  <dc:description/>
  <cp:lastModifiedBy>Vaiva Rutkauskaitė</cp:lastModifiedBy>
  <cp:revision>5</cp:revision>
  <dcterms:created xsi:type="dcterms:W3CDTF">2023-10-01T22:23:00Z</dcterms:created>
  <dcterms:modified xsi:type="dcterms:W3CDTF">2025-02-24T09:2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8ea57bce57776baac4e8caf008b91ac06b0eaa4d1e2df4af01e77c2db4d41d</vt:lpwstr>
  </property>
</Properties>
</file>